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4DC20A0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007E2D32">
        <w:rPr>
          <w:rFonts w:ascii="Monotype Corsiva" w:hAnsi="Monotype Corsiva"/>
          <w:i/>
          <w:iCs/>
          <w:sz w:val="40"/>
          <w:szCs w:val="40"/>
        </w:rPr>
        <w:t>_</w:t>
      </w:r>
      <w:r w:rsidR="00C55A97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>October 14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5F3F7D">
        <w:rPr>
          <w:rFonts w:ascii="Monotype Corsiva" w:hAnsi="Monotype Corsiva"/>
          <w:b/>
          <w:bCs/>
          <w:sz w:val="40"/>
          <w:szCs w:val="40"/>
          <w:u w:val="single"/>
        </w:rPr>
        <w:t xml:space="preserve">October </w:t>
      </w:r>
      <w:r w:rsidR="00C55A97">
        <w:rPr>
          <w:rFonts w:ascii="Monotype Corsiva" w:hAnsi="Monotype Corsiva"/>
          <w:b/>
          <w:bCs/>
          <w:sz w:val="40"/>
          <w:szCs w:val="40"/>
          <w:u w:val="single"/>
        </w:rPr>
        <w:t>18</w:t>
      </w:r>
      <w:r w:rsidR="006D6531">
        <w:rPr>
          <w:rFonts w:ascii="Monotype Corsiva" w:hAnsi="Monotype Corsiva"/>
          <w:sz w:val="40"/>
          <w:szCs w:val="40"/>
        </w:rPr>
        <w:t>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D27997F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DB537C">
        <w:rPr>
          <w:rFonts w:ascii="Cambria" w:hAnsi="Cambria"/>
          <w:sz w:val="21"/>
          <w:szCs w:val="21"/>
          <w:u w:val="single"/>
        </w:rPr>
        <w:t>Pre-</w:t>
      </w:r>
      <w:proofErr w:type="spellStart"/>
      <w:r w:rsidR="00DB537C">
        <w:rPr>
          <w:rFonts w:ascii="Cambria" w:hAnsi="Cambria"/>
          <w:sz w:val="21"/>
          <w:szCs w:val="21"/>
          <w:u w:val="single"/>
        </w:rPr>
        <w:t>AP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  <w:r w:rsidR="00296524" w:rsidRPr="0016736E">
        <w:rPr>
          <w:u w:val="single"/>
        </w:rPr>
        <w:t>World</w:t>
      </w:r>
      <w:proofErr w:type="spellEnd"/>
      <w:r w:rsidR="00296524" w:rsidRPr="0016736E">
        <w:rPr>
          <w:u w:val="single"/>
        </w:rPr>
        <w:t xml:space="preserve">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5F3F7D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5F3F7D" w:rsidRPr="006D32FE" w:rsidRDefault="005F3F7D" w:rsidP="005F3F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4D405" w14:textId="77777777" w:rsidR="00CD799D" w:rsidRPr="00CD799D" w:rsidRDefault="00CD799D" w:rsidP="00CD799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D799D">
              <w:rPr>
                <w:b/>
                <w:bCs/>
                <w:color w:val="000000" w:themeColor="text1"/>
                <w:sz w:val="20"/>
                <w:szCs w:val="20"/>
              </w:rPr>
              <w:t>Early Establishment of Slavery in North America</w:t>
            </w:r>
          </w:p>
          <w:p w14:paraId="28FE3E64" w14:textId="77777777" w:rsidR="005F3F7D" w:rsidRDefault="005F3F7D" w:rsidP="005F3F7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3CAC531A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he Age of Exploration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C2A6D" w14:textId="77777777" w:rsidR="00CD799D" w:rsidRPr="000D7C4B" w:rsidRDefault="00CD799D" w:rsidP="00CD799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D7C4B">
              <w:rPr>
                <w:b/>
                <w:bCs/>
                <w:color w:val="000000" w:themeColor="text1"/>
                <w:sz w:val="20"/>
                <w:szCs w:val="20"/>
              </w:rPr>
              <w:t>Peter the Great and Russian Modernization</w:t>
            </w:r>
          </w:p>
          <w:p w14:paraId="1D1325C3" w14:textId="77777777" w:rsidR="005F3F7D" w:rsidRPr="00CB7FB8" w:rsidRDefault="005F3F7D" w:rsidP="005F3F7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029C5D52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he Age of Exploration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C075C" w14:textId="68254B28" w:rsidR="006D2C40" w:rsidRDefault="00C55A97" w:rsidP="006D2C40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Review &amp; Assessment </w:t>
            </w:r>
          </w:p>
          <w:p w14:paraId="468E1B3B" w14:textId="54B785D1" w:rsidR="006D2C40" w:rsidRDefault="006D2C40" w:rsidP="006D2C40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1F958589" w14:textId="46308DBE" w:rsidR="006D2C40" w:rsidRPr="006D2C40" w:rsidRDefault="006D2C40" w:rsidP="006D2C40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6D2C40">
              <w:rPr>
                <w:color w:val="000000" w:themeColor="text1"/>
                <w:sz w:val="20"/>
                <w:szCs w:val="20"/>
              </w:rPr>
              <w:t>The Age of Exploration</w:t>
            </w:r>
          </w:p>
          <w:p w14:paraId="7D7D6373" w14:textId="0E7A0729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164176" w14:textId="5CEB5CC1" w:rsidR="00171BA5" w:rsidRDefault="001A53AD" w:rsidP="00171BA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One pager </w:t>
            </w:r>
          </w:p>
          <w:p w14:paraId="2FF96C5B" w14:textId="0EBEB7B4" w:rsidR="00171BA5" w:rsidRDefault="00171BA5" w:rsidP="00171BA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548E936" w14:textId="77777777" w:rsidR="00171BA5" w:rsidRPr="00171BA5" w:rsidRDefault="00171BA5" w:rsidP="00171BA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171BA5">
              <w:rPr>
                <w:color w:val="000000" w:themeColor="text1"/>
                <w:sz w:val="20"/>
                <w:szCs w:val="20"/>
              </w:rPr>
              <w:t>The Age of Exploration</w:t>
            </w:r>
          </w:p>
          <w:p w14:paraId="459A234C" w14:textId="77777777" w:rsidR="00171BA5" w:rsidRPr="00171BA5" w:rsidRDefault="00171BA5" w:rsidP="00171BA5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4E5D2A4A" w14:textId="71C78659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8F9C5" w14:textId="7F413F8E" w:rsidR="000D7C4B" w:rsidRPr="000D7C4B" w:rsidRDefault="001A53AD" w:rsidP="000D7C4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One Pager </w:t>
            </w:r>
          </w:p>
          <w:p w14:paraId="2C425DA3" w14:textId="77777777" w:rsidR="005F3F7D" w:rsidRDefault="005F3F7D" w:rsidP="005F3F7D">
            <w:pPr>
              <w:widowControl w:val="0"/>
              <w:rPr>
                <w:color w:val="000000"/>
                <w:sz w:val="20"/>
                <w:szCs w:val="20"/>
              </w:rPr>
            </w:pPr>
          </w:p>
          <w:p w14:paraId="1F77F6D3" w14:textId="77777777" w:rsidR="005F3F7D" w:rsidRDefault="005F3F7D" w:rsidP="005F3F7D">
            <w:pPr>
              <w:widowControl w:val="0"/>
              <w:rPr>
                <w:color w:val="000000"/>
                <w:sz w:val="20"/>
                <w:szCs w:val="20"/>
              </w:rPr>
            </w:pPr>
          </w:p>
          <w:p w14:paraId="672C27EE" w14:textId="090EFFCC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he Age of Exploration 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38C1EA" w14:textId="3B842FAC" w:rsidR="0061384A" w:rsidRDefault="0061384A" w:rsidP="0061384A">
            <w:pPr>
              <w:pStyle w:val="paragraph"/>
              <w:ind w:left="1425" w:hanging="1350"/>
              <w:textAlignment w:val="baseline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Pre-AP:  </w:t>
            </w:r>
            <w:r w:rsidRPr="0061384A">
              <w:rPr>
                <w:sz w:val="20"/>
                <w:szCs w:val="20"/>
                <w:shd w:val="clear" w:color="auto" w:fill="FFFFFF"/>
              </w:rPr>
              <w:t xml:space="preserve">4.2: </w:t>
            </w:r>
            <w:r>
              <w:rPr>
                <w:sz w:val="20"/>
                <w:szCs w:val="20"/>
                <w:shd w:val="clear" w:color="auto" w:fill="FFFFFF"/>
              </w:rPr>
              <w:t>E</w:t>
            </w:r>
            <w:r w:rsidRPr="0061384A">
              <w:rPr>
                <w:sz w:val="20"/>
                <w:szCs w:val="20"/>
                <w:shd w:val="clear" w:color="auto" w:fill="FFFFFF"/>
              </w:rPr>
              <w:t>xplain the environmental and demographic consequences of the Atlantic system.</w:t>
            </w:r>
          </w:p>
          <w:p w14:paraId="42CE34C2" w14:textId="582AC8AF" w:rsidR="005F3F7D" w:rsidRPr="005F3F7D" w:rsidRDefault="005F3F7D" w:rsidP="005F3F7D">
            <w:pPr>
              <w:pStyle w:val="paragraph"/>
              <w:ind w:left="1425" w:hanging="1350"/>
              <w:textAlignment w:val="baseline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Pre-AP:  4.3: </w:t>
            </w:r>
            <w:r w:rsidRPr="005F3F7D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D</w:t>
            </w:r>
            <w:r w:rsidRPr="005F3F7D">
              <w:rPr>
                <w:sz w:val="20"/>
                <w:szCs w:val="20"/>
                <w:shd w:val="clear" w:color="auto" w:fill="FFFFFF"/>
              </w:rPr>
              <w:t>escribe the causes and the global, political, and economic effects of the Atlantic system.</w:t>
            </w:r>
          </w:p>
          <w:p w14:paraId="63E693EE" w14:textId="77777777" w:rsidR="00A805B9" w:rsidRPr="00A805B9" w:rsidRDefault="00A805B9" w:rsidP="00A805B9">
            <w:pPr>
              <w:pStyle w:val="paragraph"/>
              <w:ind w:left="1425" w:hanging="1350"/>
              <w:textAlignment w:val="baseline"/>
              <w:rPr>
                <w:b/>
                <w:bCs/>
                <w:sz w:val="20"/>
                <w:szCs w:val="20"/>
                <w:shd w:val="clear" w:color="auto" w:fill="FFFFFF"/>
              </w:rPr>
            </w:pPr>
            <w:r w:rsidRPr="00A805B9">
              <w:rPr>
                <w:b/>
                <w:bCs/>
                <w:sz w:val="20"/>
                <w:szCs w:val="20"/>
                <w:shd w:val="clear" w:color="auto" w:fill="FFFFFF"/>
              </w:rPr>
              <w:t>Essential Question for the Week:</w:t>
            </w:r>
          </w:p>
          <w:p w14:paraId="5BA0D33F" w14:textId="4CB0E58C" w:rsidR="008B539F" w:rsidRPr="00A805B9" w:rsidRDefault="00A805B9" w:rsidP="00A805B9">
            <w:pPr>
              <w:pStyle w:val="paragraph"/>
              <w:ind w:left="1425" w:hanging="1350"/>
              <w:textAlignment w:val="baseline"/>
              <w:rPr>
                <w:sz w:val="20"/>
                <w:szCs w:val="20"/>
                <w:shd w:val="clear" w:color="auto" w:fill="FFFFFF"/>
              </w:rPr>
            </w:pPr>
            <w:r w:rsidRPr="00A805B9">
              <w:rPr>
                <w:sz w:val="20"/>
                <w:szCs w:val="20"/>
                <w:shd w:val="clear" w:color="auto" w:fill="FFFFFF"/>
              </w:rPr>
              <w:t>How did the political and economic ideologies of the Early Modern Period shape the development of European empires and the global interactions that followed?</w:t>
            </w:r>
          </w:p>
        </w:tc>
      </w:tr>
      <w:tr w:rsidR="00CD799D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CD799D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CD799D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CD799D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CD799D" w:rsidRPr="002E64B6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CD799D" w:rsidRPr="006D32FE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CD799D" w:rsidRPr="002E64B6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CD799D" w:rsidRPr="006D32FE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CD799D" w:rsidRPr="006D32FE" w:rsidRDefault="00CD799D" w:rsidP="00CD799D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D9E0A" w14:textId="5EC2A7CA" w:rsidR="00CD799D" w:rsidRPr="00CD799D" w:rsidRDefault="00CD799D" w:rsidP="00CD799D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 can analyze</w:t>
            </w:r>
            <w:r w:rsidRPr="00CD799D">
              <w:rPr>
                <w:color w:val="2E2F30"/>
                <w:sz w:val="20"/>
                <w:szCs w:val="20"/>
                <w:shd w:val="clear" w:color="auto" w:fill="FFFFFF"/>
              </w:rPr>
              <w:t xml:space="preserve"> the early establishment of slavery in North America through the stories of Anthony Johnson and John Casor.</w:t>
            </w:r>
          </w:p>
          <w:p w14:paraId="4144BB6D" w14:textId="77777777" w:rsidR="00CD799D" w:rsidRPr="00CD799D" w:rsidRDefault="00CD799D" w:rsidP="00CD799D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Guiding Question: </w:t>
            </w:r>
            <w:r w:rsidRPr="00CD799D">
              <w:rPr>
                <w:color w:val="2E2F30"/>
                <w:sz w:val="20"/>
                <w:szCs w:val="20"/>
                <w:shd w:val="clear" w:color="auto" w:fill="FFFFFF"/>
              </w:rPr>
              <w:t>How did the cases of Anthony Johnson and John Casor illustrate the evolving nature of slavery in early North</w:t>
            </w:r>
            <w:r w:rsidRPr="00CD799D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CD799D">
              <w:rPr>
                <w:color w:val="2E2F30"/>
                <w:sz w:val="20"/>
                <w:szCs w:val="20"/>
                <w:shd w:val="clear" w:color="auto" w:fill="FFFFFF"/>
              </w:rPr>
              <w:t>America?</w:t>
            </w:r>
          </w:p>
          <w:p w14:paraId="01D8BB28" w14:textId="54BE6E8C" w:rsidR="00CD799D" w:rsidRPr="00161770" w:rsidRDefault="00CD799D" w:rsidP="00CD799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829E8" w14:textId="77777777" w:rsidR="00CD799D" w:rsidRDefault="00CD799D" w:rsidP="00CD799D">
            <w:pPr>
              <w:widowControl w:val="0"/>
              <w:rPr>
                <w:sz w:val="20"/>
                <w:szCs w:val="20"/>
              </w:rPr>
            </w:pPr>
            <w:r w:rsidRPr="000D7C4B">
              <w:rPr>
                <w:b/>
                <w:bCs/>
                <w:sz w:val="20"/>
                <w:szCs w:val="20"/>
              </w:rPr>
              <w:lastRenderedPageBreak/>
              <w:t>I can analyze</w:t>
            </w:r>
            <w:r w:rsidRPr="000D7C4B">
              <w:rPr>
                <w:sz w:val="20"/>
                <w:szCs w:val="20"/>
              </w:rPr>
              <w:t xml:space="preserve"> the impact of Peter the Great and his efforts to modernize and westernize Russia.</w:t>
            </w:r>
          </w:p>
          <w:p w14:paraId="37AC9148" w14:textId="77777777" w:rsidR="00CD799D" w:rsidRDefault="00CD799D" w:rsidP="00CD799D">
            <w:pPr>
              <w:widowControl w:val="0"/>
              <w:rPr>
                <w:sz w:val="20"/>
                <w:szCs w:val="20"/>
              </w:rPr>
            </w:pPr>
          </w:p>
          <w:p w14:paraId="28E039AE" w14:textId="77777777" w:rsidR="00CD799D" w:rsidRDefault="00CD799D" w:rsidP="00CD799D">
            <w:pPr>
              <w:widowControl w:val="0"/>
              <w:rPr>
                <w:sz w:val="20"/>
                <w:szCs w:val="20"/>
              </w:rPr>
            </w:pPr>
          </w:p>
          <w:p w14:paraId="3D11947D" w14:textId="77777777" w:rsidR="00CD799D" w:rsidRPr="00A805B9" w:rsidRDefault="00CD799D" w:rsidP="00CD799D">
            <w:pPr>
              <w:widowControl w:val="0"/>
              <w:rPr>
                <w:sz w:val="20"/>
                <w:szCs w:val="20"/>
              </w:rPr>
            </w:pPr>
            <w:r w:rsidRPr="00A805B9">
              <w:rPr>
                <w:b/>
                <w:bCs/>
                <w:sz w:val="20"/>
                <w:szCs w:val="20"/>
              </w:rPr>
              <w:t>Guiding Question</w:t>
            </w:r>
            <w:r w:rsidRPr="00A805B9">
              <w:rPr>
                <w:sz w:val="20"/>
                <w:szCs w:val="20"/>
              </w:rPr>
              <w:t>: How did Peter the Great’s reforms reflect a shift towards Westernization, and what impact did they have on Russia’s position in Europe?</w:t>
            </w:r>
          </w:p>
          <w:p w14:paraId="667A55CD" w14:textId="77777777" w:rsidR="00CD799D" w:rsidRDefault="00CD799D" w:rsidP="00CD799D">
            <w:pPr>
              <w:widowControl w:val="0"/>
              <w:rPr>
                <w:sz w:val="20"/>
                <w:szCs w:val="20"/>
              </w:rPr>
            </w:pPr>
          </w:p>
          <w:p w14:paraId="2EDCF9AA" w14:textId="1F68F074" w:rsidR="00CD799D" w:rsidRPr="00161770" w:rsidRDefault="00CD799D" w:rsidP="00CD799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AF144" w14:textId="05D68147" w:rsidR="00CD799D" w:rsidRDefault="00CD799D" w:rsidP="00CD799D">
            <w:pPr>
              <w:rPr>
                <w:sz w:val="20"/>
                <w:szCs w:val="20"/>
              </w:rPr>
            </w:pPr>
            <w:r w:rsidRPr="00171BA5">
              <w:rPr>
                <w:b/>
                <w:bCs/>
                <w:sz w:val="20"/>
                <w:szCs w:val="20"/>
              </w:rPr>
              <w:lastRenderedPageBreak/>
              <w:t xml:space="preserve">I can </w:t>
            </w:r>
            <w:r w:rsidR="005B0621" w:rsidRPr="005B0621">
              <w:rPr>
                <w:b/>
                <w:bCs/>
                <w:sz w:val="20"/>
                <w:szCs w:val="20"/>
              </w:rPr>
              <w:t>analyze and compare</w:t>
            </w:r>
            <w:r w:rsidR="005B0621" w:rsidRPr="005B0621">
              <w:rPr>
                <w:sz w:val="20"/>
                <w:szCs w:val="20"/>
              </w:rPr>
              <w:t xml:space="preserve"> the motivations, journeys, and impacts of explorers Zheng He, Vasco da Gama, and Christopher Columbus during the Age of Exploration.</w:t>
            </w:r>
          </w:p>
          <w:p w14:paraId="3BABAFC8" w14:textId="77777777" w:rsidR="00CD799D" w:rsidRDefault="00CD799D" w:rsidP="00CD799D">
            <w:pPr>
              <w:rPr>
                <w:sz w:val="20"/>
                <w:szCs w:val="20"/>
              </w:rPr>
            </w:pPr>
          </w:p>
          <w:p w14:paraId="00946268" w14:textId="77777777" w:rsidR="00CD799D" w:rsidRDefault="00CD799D" w:rsidP="00CD799D">
            <w:pPr>
              <w:rPr>
                <w:sz w:val="20"/>
                <w:szCs w:val="20"/>
              </w:rPr>
            </w:pPr>
          </w:p>
          <w:p w14:paraId="4616CC43" w14:textId="77777777" w:rsidR="00CD799D" w:rsidRDefault="00CD799D" w:rsidP="00CD799D">
            <w:pPr>
              <w:rPr>
                <w:sz w:val="20"/>
                <w:szCs w:val="20"/>
              </w:rPr>
            </w:pPr>
          </w:p>
          <w:p w14:paraId="232088DA" w14:textId="77777777" w:rsidR="00CD799D" w:rsidRDefault="00CD799D" w:rsidP="00CD799D">
            <w:pPr>
              <w:rPr>
                <w:sz w:val="20"/>
                <w:szCs w:val="20"/>
              </w:rPr>
            </w:pPr>
          </w:p>
          <w:p w14:paraId="5D23F95C" w14:textId="367434F6" w:rsidR="00CD799D" w:rsidRPr="00161770" w:rsidRDefault="00CD799D" w:rsidP="00CD799D">
            <w:pPr>
              <w:rPr>
                <w:sz w:val="20"/>
                <w:szCs w:val="20"/>
              </w:rPr>
            </w:pPr>
            <w:r w:rsidRPr="00171BA5">
              <w:rPr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0AE8" w14:textId="25FA8B5A" w:rsidR="00CD799D" w:rsidRPr="002E01DC" w:rsidRDefault="00CD799D" w:rsidP="00CD799D">
            <w:pPr>
              <w:rPr>
                <w:sz w:val="20"/>
                <w:szCs w:val="20"/>
              </w:rPr>
            </w:pPr>
            <w:r w:rsidRPr="00171BA5">
              <w:rPr>
                <w:b/>
                <w:bCs/>
                <w:sz w:val="20"/>
                <w:szCs w:val="20"/>
              </w:rPr>
              <w:t xml:space="preserve">I can </w:t>
            </w:r>
            <w:r w:rsidR="001A53AD" w:rsidRPr="001A53AD">
              <w:rPr>
                <w:b/>
                <w:bCs/>
                <w:sz w:val="20"/>
                <w:szCs w:val="20"/>
              </w:rPr>
              <w:t xml:space="preserve">synthesize and visually represent </w:t>
            </w:r>
            <w:r w:rsidR="001A53AD" w:rsidRPr="002E01DC">
              <w:rPr>
                <w:sz w:val="20"/>
                <w:szCs w:val="20"/>
              </w:rPr>
              <w:t>key concepts, events, and figures from the Age of Exploration</w:t>
            </w:r>
            <w:r w:rsidR="001A53AD" w:rsidRPr="002E01DC">
              <w:rPr>
                <w:sz w:val="20"/>
                <w:szCs w:val="20"/>
              </w:rPr>
              <w:t xml:space="preserve"> </w:t>
            </w:r>
          </w:p>
          <w:p w14:paraId="6622D3D8" w14:textId="77777777" w:rsidR="00CD799D" w:rsidRPr="002E01DC" w:rsidRDefault="00CD799D" w:rsidP="00CD799D">
            <w:pPr>
              <w:rPr>
                <w:sz w:val="20"/>
                <w:szCs w:val="20"/>
              </w:rPr>
            </w:pPr>
          </w:p>
          <w:p w14:paraId="08530494" w14:textId="77777777" w:rsidR="00CD799D" w:rsidRDefault="00CD799D" w:rsidP="00CD799D">
            <w:pPr>
              <w:rPr>
                <w:sz w:val="20"/>
                <w:szCs w:val="20"/>
              </w:rPr>
            </w:pPr>
          </w:p>
          <w:p w14:paraId="5F3791F1" w14:textId="6125F5C9" w:rsidR="00CD799D" w:rsidRPr="00161770" w:rsidRDefault="00CD799D" w:rsidP="002E01DC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19E8E4" w14:textId="77777777" w:rsidR="002E01DC" w:rsidRPr="002E01DC" w:rsidRDefault="002E01DC" w:rsidP="002E01DC">
            <w:pPr>
              <w:rPr>
                <w:sz w:val="20"/>
                <w:szCs w:val="20"/>
              </w:rPr>
            </w:pPr>
            <w:r w:rsidRPr="00171BA5">
              <w:rPr>
                <w:b/>
                <w:bCs/>
                <w:sz w:val="20"/>
                <w:szCs w:val="20"/>
              </w:rPr>
              <w:t xml:space="preserve">I can </w:t>
            </w:r>
            <w:r w:rsidRPr="001A53AD">
              <w:rPr>
                <w:b/>
                <w:bCs/>
                <w:sz w:val="20"/>
                <w:szCs w:val="20"/>
              </w:rPr>
              <w:t xml:space="preserve">synthesize and visually represent </w:t>
            </w:r>
            <w:r w:rsidRPr="002E01DC">
              <w:rPr>
                <w:sz w:val="20"/>
                <w:szCs w:val="20"/>
              </w:rPr>
              <w:t xml:space="preserve">key concepts, events, and figures from the Age of Exploration </w:t>
            </w:r>
          </w:p>
          <w:p w14:paraId="39E263AF" w14:textId="77777777" w:rsidR="00CD799D" w:rsidRDefault="00CD799D" w:rsidP="00CD799D">
            <w:pPr>
              <w:widowControl w:val="0"/>
              <w:rPr>
                <w:sz w:val="20"/>
                <w:szCs w:val="20"/>
              </w:rPr>
            </w:pPr>
          </w:p>
          <w:p w14:paraId="38B7ED84" w14:textId="77777777" w:rsidR="00CD799D" w:rsidRDefault="00CD799D" w:rsidP="00CD799D">
            <w:pPr>
              <w:widowControl w:val="0"/>
              <w:rPr>
                <w:sz w:val="20"/>
                <w:szCs w:val="20"/>
              </w:rPr>
            </w:pPr>
          </w:p>
          <w:p w14:paraId="721A3D41" w14:textId="77777777" w:rsidR="00CD799D" w:rsidRDefault="00CD799D" w:rsidP="00CD799D">
            <w:pPr>
              <w:widowControl w:val="0"/>
              <w:rPr>
                <w:sz w:val="20"/>
                <w:szCs w:val="20"/>
              </w:rPr>
            </w:pPr>
          </w:p>
          <w:p w14:paraId="48260AF2" w14:textId="77777777" w:rsidR="00CD799D" w:rsidRDefault="00CD799D" w:rsidP="00CD799D">
            <w:pPr>
              <w:widowControl w:val="0"/>
              <w:rPr>
                <w:sz w:val="20"/>
                <w:szCs w:val="20"/>
              </w:rPr>
            </w:pPr>
          </w:p>
          <w:p w14:paraId="3533D493" w14:textId="7DB8B8DF" w:rsidR="00CD799D" w:rsidRPr="00A805B9" w:rsidRDefault="00CD799D" w:rsidP="00CD799D">
            <w:pPr>
              <w:widowControl w:val="0"/>
              <w:rPr>
                <w:sz w:val="20"/>
                <w:szCs w:val="20"/>
              </w:rPr>
            </w:pPr>
          </w:p>
          <w:p w14:paraId="79DF4624" w14:textId="77777777" w:rsidR="00CD799D" w:rsidRDefault="00CD799D" w:rsidP="00CD799D">
            <w:pPr>
              <w:widowControl w:val="0"/>
              <w:rPr>
                <w:sz w:val="20"/>
                <w:szCs w:val="20"/>
              </w:rPr>
            </w:pPr>
          </w:p>
          <w:p w14:paraId="39CA1027" w14:textId="767ECF2F" w:rsidR="00CD799D" w:rsidRPr="00161770" w:rsidRDefault="00CD799D" w:rsidP="00CD799D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92"/>
        <w:gridCol w:w="2587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5F3F7D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5F3F7D" w:rsidRPr="006D32FE" w:rsidRDefault="005F3F7D" w:rsidP="005F3F7D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5F3F7D" w:rsidRPr="006D32FE" w:rsidRDefault="005F3F7D" w:rsidP="005F3F7D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4271C714" w:rsidR="005F3F7D" w:rsidRPr="00CD799D" w:rsidRDefault="006D2C40" w:rsidP="005F3F7D">
            <w:pPr>
              <w:widowControl w:val="0"/>
              <w:rPr>
                <w:sz w:val="20"/>
                <w:szCs w:val="20"/>
              </w:rPr>
            </w:pPr>
            <w:r w:rsidRPr="00CD799D">
              <w:rPr>
                <w:color w:val="2E2F30"/>
                <w:sz w:val="20"/>
                <w:szCs w:val="20"/>
                <w:shd w:val="clear" w:color="auto" w:fill="FFFFFF"/>
              </w:rPr>
              <w:t> </w:t>
            </w:r>
            <w:r w:rsidR="00CD799D" w:rsidRPr="00CD799D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CD799D" w:rsidRPr="00CD799D">
              <w:rPr>
                <w:color w:val="2E2F30"/>
                <w:sz w:val="20"/>
                <w:szCs w:val="20"/>
                <w:shd w:val="clear" w:color="auto" w:fill="FFFFFF"/>
              </w:rPr>
              <w:t>Reflect on the concept of freedom and servitude. What do you think distinguishes a free person from someone who is enslaved? Write a few sentences about your thought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25F04" w14:textId="6D54048F" w:rsidR="006D2C40" w:rsidRPr="006D2C40" w:rsidRDefault="00CD799D" w:rsidP="006D2C40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0D7C4B">
              <w:rPr>
                <w:color w:val="2E2F30"/>
                <w:sz w:val="20"/>
                <w:szCs w:val="20"/>
                <w:shd w:val="clear" w:color="auto" w:fill="FFFFFF"/>
              </w:rPr>
              <w:t>Show images of St. Petersburg and ask students to guess why it was called "the window to the West."</w:t>
            </w:r>
          </w:p>
          <w:p w14:paraId="2A341816" w14:textId="77777777" w:rsidR="006D2C40" w:rsidRPr="006D2C40" w:rsidRDefault="006D2C40" w:rsidP="006D2C40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4AF8B585" w14:textId="67103CDA" w:rsidR="005F3F7D" w:rsidRPr="008B539F" w:rsidRDefault="005F3F7D" w:rsidP="005F3F7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35E703B8" w:rsidR="005F3F7D" w:rsidRPr="008B539F" w:rsidRDefault="001A53AD" w:rsidP="005F3F7D">
            <w:pPr>
              <w:widowControl w:val="0"/>
              <w:rPr>
                <w:sz w:val="20"/>
                <w:szCs w:val="20"/>
              </w:rPr>
            </w:pPr>
            <w:r w:rsidRPr="001A53AD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Ask students to list two questions </w:t>
            </w:r>
            <w:r w:rsidRPr="001A53AD">
              <w:rPr>
                <w:color w:val="2E2F30"/>
                <w:sz w:val="20"/>
                <w:szCs w:val="20"/>
                <w:shd w:val="clear" w:color="auto" w:fill="FFFFFF"/>
              </w:rPr>
              <w:t>they have about the Age of Exploration that they hope will be answered in today's lesson. This step allows students to express their curiosity and sets a purpose for their learning.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3500032F" w:rsidR="005F3F7D" w:rsidRPr="002E01DC" w:rsidRDefault="002E01DC" w:rsidP="005F3F7D">
            <w:pPr>
              <w:widowControl w:val="0"/>
              <w:rPr>
                <w:sz w:val="20"/>
                <w:szCs w:val="20"/>
              </w:rPr>
            </w:pPr>
            <w:r w:rsidRPr="002E01DC">
              <w:rPr>
                <w:color w:val="2E2F30"/>
                <w:sz w:val="20"/>
                <w:szCs w:val="20"/>
                <w:shd w:val="clear" w:color="auto" w:fill="FFFFFF"/>
              </w:rPr>
              <w:t>Write down your understanding of what a one-pager i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B78534E" w:rsidR="005F3F7D" w:rsidRPr="008B539F" w:rsidRDefault="002E01DC" w:rsidP="005F3F7D">
            <w:pPr>
              <w:widowControl w:val="0"/>
              <w:rPr>
                <w:sz w:val="20"/>
                <w:szCs w:val="20"/>
              </w:rPr>
            </w:pPr>
            <w:r w:rsidRPr="002E01DC">
              <w:rPr>
                <w:color w:val="2E2F30"/>
                <w:sz w:val="20"/>
                <w:szCs w:val="20"/>
                <w:shd w:val="clear" w:color="auto" w:fill="FFFFFF"/>
              </w:rPr>
              <w:t>Reflect on the work you did on your one-pager yesterday. Write down one thing you are proud of and one thing you want to improve or add today.</w:t>
            </w:r>
          </w:p>
        </w:tc>
      </w:tr>
      <w:tr w:rsidR="005F3F7D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5F3F7D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5F3F7D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5F3F7D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5F3F7D" w:rsidRPr="00906657" w:rsidRDefault="005F3F7D" w:rsidP="005F3F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F3F7D" w:rsidRPr="006D32FE" w:rsidRDefault="005F3F7D" w:rsidP="005F3F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EDF67" w14:textId="77777777" w:rsidR="00CD799D" w:rsidRPr="00CD799D" w:rsidRDefault="00CD799D" w:rsidP="00CD799D">
            <w:pPr>
              <w:rPr>
                <w:sz w:val="20"/>
                <w:szCs w:val="20"/>
              </w:rPr>
            </w:pPr>
            <w:r w:rsidRPr="00CD799D">
              <w:rPr>
                <w:b/>
                <w:bCs/>
                <w:sz w:val="20"/>
                <w:szCs w:val="20"/>
              </w:rPr>
              <w:t>Lecture</w:t>
            </w:r>
            <w:r w:rsidRPr="00CD799D">
              <w:rPr>
                <w:sz w:val="20"/>
                <w:szCs w:val="20"/>
              </w:rPr>
              <w:t>:     Early Establishment of Slavery in North America</w:t>
            </w:r>
          </w:p>
          <w:p w14:paraId="5A6F2E9F" w14:textId="30154060" w:rsidR="005F3F7D" w:rsidRPr="00010A3A" w:rsidRDefault="005F3F7D" w:rsidP="005F3F7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890D9" w14:textId="5A2093F6" w:rsidR="005F3F7D" w:rsidRPr="00010A3A" w:rsidRDefault="00CD799D" w:rsidP="005F3F7D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A81961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:</w:t>
            </w:r>
            <w:r w:rsidRPr="00A81961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A81961">
              <w:rPr>
                <w:color w:val="2E2F30"/>
                <w:sz w:val="20"/>
                <w:szCs w:val="20"/>
              </w:rPr>
              <w:t xml:space="preserve">  </w:t>
            </w:r>
            <w:r w:rsidRPr="000D7C4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0D7C4B">
              <w:rPr>
                <w:color w:val="2E2F30"/>
                <w:sz w:val="20"/>
                <w:szCs w:val="20"/>
                <w:shd w:val="clear" w:color="auto" w:fill="FFFFFF"/>
              </w:rPr>
              <w:t>Discuss Peter the Great's reforms, including military, administrative, and cultural changes, and how they were inspired by Western Europe.</w:t>
            </w:r>
          </w:p>
          <w:p w14:paraId="765C823E" w14:textId="26A640F7" w:rsidR="005F3F7D" w:rsidRPr="00010A3A" w:rsidRDefault="005F3F7D" w:rsidP="005F3F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00AD20FC" w:rsidR="005F3F7D" w:rsidRPr="00010A3A" w:rsidRDefault="00171BA5" w:rsidP="005F3F7D">
            <w:pPr>
              <w:rPr>
                <w:sz w:val="20"/>
                <w:szCs w:val="20"/>
              </w:rPr>
            </w:pPr>
            <w:r w:rsidRPr="00171BA5">
              <w:rPr>
                <w:b/>
                <w:bCs/>
                <w:sz w:val="20"/>
                <w:szCs w:val="20"/>
              </w:rPr>
              <w:t>Lecture</w:t>
            </w:r>
            <w:r>
              <w:rPr>
                <w:sz w:val="20"/>
                <w:szCs w:val="20"/>
              </w:rPr>
              <w:t xml:space="preserve">:  </w:t>
            </w:r>
            <w:r w:rsidRPr="00171BA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171BA5">
              <w:rPr>
                <w:sz w:val="20"/>
                <w:szCs w:val="20"/>
              </w:rPr>
              <w:t xml:space="preserve">Explain the </w:t>
            </w:r>
            <w:r w:rsidR="001A53AD">
              <w:rPr>
                <w:sz w:val="20"/>
                <w:szCs w:val="20"/>
              </w:rPr>
              <w:t xml:space="preserve">WebQuest Assignment.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2604B40A" w:rsidR="005F3F7D" w:rsidRPr="00010A3A" w:rsidRDefault="00171BA5" w:rsidP="005F3F7D">
            <w:pPr>
              <w:rPr>
                <w:sz w:val="20"/>
                <w:szCs w:val="20"/>
              </w:rPr>
            </w:pPr>
            <w:r w:rsidRPr="00171BA5">
              <w:rPr>
                <w:b/>
                <w:bCs/>
                <w:sz w:val="20"/>
                <w:szCs w:val="20"/>
              </w:rPr>
              <w:t>Lecture:</w:t>
            </w:r>
            <w:r>
              <w:rPr>
                <w:sz w:val="20"/>
                <w:szCs w:val="20"/>
              </w:rPr>
              <w:t xml:space="preserve"> </w:t>
            </w:r>
            <w:r w:rsidRPr="00171BA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2E01DC">
              <w:rPr>
                <w:sz w:val="20"/>
                <w:szCs w:val="20"/>
              </w:rPr>
              <w:t xml:space="preserve">Introduce the assignment.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1C4642DD" w:rsidR="005F3F7D" w:rsidRPr="00A81961" w:rsidRDefault="002E01DC" w:rsidP="005F3F7D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n/a due to working on one pager. </w:t>
            </w:r>
          </w:p>
        </w:tc>
      </w:tr>
      <w:tr w:rsidR="00CD799D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CD799D" w:rsidRPr="006D32FE" w:rsidRDefault="00CD799D" w:rsidP="00CD799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CD799D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CD799D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CD799D" w:rsidRPr="00906657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CD799D" w:rsidRPr="006D32FE" w:rsidRDefault="00CD799D" w:rsidP="00CD799D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CDD56" w14:textId="77777777" w:rsidR="00CD799D" w:rsidRPr="007D6B30" w:rsidRDefault="00CD799D" w:rsidP="00CD799D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D6B3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work:  </w:t>
            </w:r>
            <w:r w:rsidRPr="007D6B30">
              <w:rPr>
                <w:color w:val="2E2F30"/>
                <w:sz w:val="20"/>
                <w:szCs w:val="20"/>
                <w:shd w:val="clear" w:color="auto" w:fill="FFFFFF"/>
              </w:rPr>
              <w:t xml:space="preserve">With a partner, compare your Cornell notes and complete Step 2 and Step 3.  </w:t>
            </w:r>
          </w:p>
          <w:p w14:paraId="00AB9063" w14:textId="0AC3E32B" w:rsidR="00CD799D" w:rsidRPr="00AE6AF4" w:rsidRDefault="00CD799D" w:rsidP="00CD799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D6B30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3E6C3" w14:textId="77777777" w:rsidR="00CD799D" w:rsidRPr="007D6B30" w:rsidRDefault="00CD799D" w:rsidP="00CD799D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D6B3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work:  </w:t>
            </w:r>
            <w:r w:rsidRPr="007D6B30">
              <w:rPr>
                <w:color w:val="2E2F30"/>
                <w:sz w:val="20"/>
                <w:szCs w:val="20"/>
                <w:shd w:val="clear" w:color="auto" w:fill="FFFFFF"/>
              </w:rPr>
              <w:t xml:space="preserve">With a partner, compare your Cornell notes and complete Step 2 and Step 3.  </w:t>
            </w:r>
          </w:p>
          <w:p w14:paraId="50CED0AC" w14:textId="3A461A83" w:rsidR="00CD799D" w:rsidRPr="00962DD8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24BABEC0" w:rsidR="00CD799D" w:rsidRPr="006D32FE" w:rsidRDefault="001A53A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Answer any clarifying questions.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64C122B5" w:rsidR="00CD799D" w:rsidRPr="00AE6AF4" w:rsidRDefault="002E01DC" w:rsidP="00CD799D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how a student sample and clarify any misunderstanding.  </w:t>
            </w:r>
            <w:r w:rsidR="00CD799D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02D7A75F" w:rsidR="00CD799D" w:rsidRPr="00A81961" w:rsidRDefault="002E01DC" w:rsidP="00CD799D">
            <w:pPr>
              <w:widowControl w:val="0"/>
              <w:rPr>
                <w:sz w:val="20"/>
                <w:szCs w:val="20"/>
              </w:rPr>
            </w:pPr>
            <w:proofErr w:type="gramStart"/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None due</w:t>
            </w:r>
            <w:proofErr w:type="gramEnd"/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to work on one pager. </w:t>
            </w:r>
          </w:p>
        </w:tc>
      </w:tr>
      <w:tr w:rsidR="00CD799D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CD799D" w:rsidRPr="006D32FE" w:rsidRDefault="00CD799D" w:rsidP="00CD799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CD799D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CD799D" w:rsidRPr="006D32FE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CD799D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4F96D" w14:textId="77777777" w:rsidR="00CD799D" w:rsidRPr="00CD799D" w:rsidRDefault="00CD799D" w:rsidP="00CD799D">
            <w:pPr>
              <w:widowControl w:val="0"/>
              <w:rPr>
                <w:b/>
                <w:bCs/>
                <w:color w:val="2E2F30"/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</w:rPr>
              <w:t>Independent:  Short Answer Question (SAQ)</w:t>
            </w:r>
          </w:p>
          <w:p w14:paraId="44E3582B" w14:textId="2021C389" w:rsidR="00CD799D" w:rsidRPr="00AE6AF4" w:rsidRDefault="00CD799D" w:rsidP="00CD799D">
            <w:pPr>
              <w:widowControl w:val="0"/>
              <w:rPr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</w:rPr>
              <w:t>Prompt: </w:t>
            </w:r>
            <w:r w:rsidRPr="00CD799D">
              <w:rPr>
                <w:color w:val="2E2F30"/>
                <w:sz w:val="20"/>
                <w:szCs w:val="20"/>
              </w:rPr>
              <w:t>Analyze how the cases of Anthony Johnson and John Casor illustrate the evolving nature of slavery in early North America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1DFDCA3E" w:rsidR="00CD799D" w:rsidRPr="00AE6AF4" w:rsidRDefault="00CD799D" w:rsidP="00CD799D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 w:rsidRPr="000D7C4B">
              <w:rPr>
                <w:rFonts w:cs="Segoe UI"/>
                <w:b/>
                <w:bCs/>
                <w:sz w:val="20"/>
                <w:szCs w:val="20"/>
              </w:rPr>
              <w:t>Individually</w:t>
            </w:r>
            <w:r w:rsidRPr="000D7C4B">
              <w:rPr>
                <w:rFonts w:cs="Segoe UI"/>
                <w:sz w:val="20"/>
                <w:szCs w:val="20"/>
              </w:rPr>
              <w:t xml:space="preserve">, students write a letter from the perspective of a Russian citizen during Peter's reign, expressing opinions on the </w:t>
            </w:r>
            <w:proofErr w:type="gramStart"/>
            <w:r w:rsidRPr="000D7C4B">
              <w:rPr>
                <w:rFonts w:cs="Segoe UI"/>
                <w:sz w:val="20"/>
                <w:szCs w:val="20"/>
              </w:rPr>
              <w:t>reforms.</w:t>
            </w:r>
            <w:r w:rsidRPr="006D2C40">
              <w:rPr>
                <w:color w:val="2E2F30"/>
                <w:sz w:val="20"/>
                <w:szCs w:val="20"/>
              </w:rPr>
              <w:t>.</w:t>
            </w:r>
            <w:proofErr w:type="gram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23B759EE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Independent: </w:t>
            </w:r>
            <w:r w:rsidRPr="00171BA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1A53AD">
              <w:rPr>
                <w:rFonts w:ascii="Cambria" w:hAnsi="Cambria"/>
                <w:sz w:val="20"/>
                <w:szCs w:val="20"/>
              </w:rPr>
              <w:t xml:space="preserve">Students will complete the WebQuest.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92CA622" w:rsidR="00CD799D" w:rsidRPr="00AE6AF4" w:rsidRDefault="00CD799D" w:rsidP="00CD799D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>Independent:</w:t>
            </w:r>
            <w:r>
              <w:rPr>
                <w:rFonts w:ascii="Cambria" w:hAnsi="Cambria"/>
                <w:sz w:val="20"/>
                <w:szCs w:val="20"/>
              </w:rPr>
              <w:t xml:space="preserve">  </w:t>
            </w:r>
            <w:r w:rsidR="002E01DC">
              <w:rPr>
                <w:rFonts w:ascii="Cambria" w:hAnsi="Cambria"/>
                <w:sz w:val="20"/>
                <w:szCs w:val="20"/>
              </w:rPr>
              <w:t xml:space="preserve">Students will work independently or in partners on the one pager. </w:t>
            </w:r>
            <w:r>
              <w:rPr>
                <w:rFonts w:ascii="Cambria" w:hAnsi="Cambria"/>
                <w:sz w:val="20"/>
                <w:szCs w:val="20"/>
              </w:rPr>
              <w:t xml:space="preserve"> 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3BBB861" w:rsidR="00CD799D" w:rsidRPr="002E01DC" w:rsidRDefault="002E01DC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cs="Segoe UI"/>
                <w:b/>
                <w:bCs/>
                <w:sz w:val="20"/>
                <w:szCs w:val="20"/>
              </w:rPr>
              <w:t xml:space="preserve">Independent:  </w:t>
            </w:r>
            <w:r>
              <w:rPr>
                <w:rFonts w:cs="Segoe UI"/>
                <w:sz w:val="20"/>
                <w:szCs w:val="20"/>
              </w:rPr>
              <w:t xml:space="preserve">Students will work to finish one pager. </w:t>
            </w:r>
          </w:p>
        </w:tc>
      </w:tr>
      <w:tr w:rsidR="00CD799D" w:rsidRPr="006D32FE" w14:paraId="3BA6C9C0" w14:textId="77777777" w:rsidTr="0093259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41C22" w14:textId="77777777" w:rsidR="00CD799D" w:rsidRPr="00395710" w:rsidRDefault="00CD799D" w:rsidP="00CD799D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95710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12681FD8" w14:textId="77777777" w:rsidR="00CD799D" w:rsidRPr="00F16E05" w:rsidRDefault="00CD799D" w:rsidP="00CD799D">
            <w:pPr>
              <w:widowControl w:val="0"/>
              <w:rPr>
                <w:sz w:val="20"/>
                <w:szCs w:val="20"/>
              </w:rPr>
            </w:pPr>
            <w:r w:rsidRPr="00F16E05">
              <w:rPr>
                <w:b/>
                <w:bCs/>
                <w:sz w:val="20"/>
                <w:szCs w:val="20"/>
              </w:rPr>
              <w:t>3 things learned: </w:t>
            </w:r>
            <w:r w:rsidRPr="00F16E05">
              <w:rPr>
                <w:sz w:val="20"/>
                <w:szCs w:val="20"/>
              </w:rPr>
              <w:t>Write down three key points from today’s lesson.</w:t>
            </w:r>
          </w:p>
          <w:p w14:paraId="3F9A4CA1" w14:textId="77777777" w:rsidR="00CD799D" w:rsidRPr="00F16E05" w:rsidRDefault="00CD799D" w:rsidP="00CD799D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16E05">
              <w:rPr>
                <w:b/>
                <w:bCs/>
                <w:sz w:val="20"/>
                <w:szCs w:val="20"/>
              </w:rPr>
              <w:t>2 questions: </w:t>
            </w:r>
            <w:r w:rsidRPr="00F16E05">
              <w:rPr>
                <w:sz w:val="20"/>
                <w:szCs w:val="20"/>
              </w:rPr>
              <w:t>Write two questions they still have about the establishment of slavery in North America</w:t>
            </w:r>
            <w:r w:rsidRPr="00F16E05">
              <w:rPr>
                <w:b/>
                <w:bCs/>
                <w:sz w:val="20"/>
                <w:szCs w:val="20"/>
              </w:rPr>
              <w:t>.</w:t>
            </w:r>
          </w:p>
          <w:p w14:paraId="1D7A87F2" w14:textId="77777777" w:rsidR="00CD799D" w:rsidRPr="00F16E05" w:rsidRDefault="00CD799D" w:rsidP="00CD799D">
            <w:pPr>
              <w:widowControl w:val="0"/>
              <w:rPr>
                <w:sz w:val="20"/>
                <w:szCs w:val="20"/>
              </w:rPr>
            </w:pPr>
            <w:r w:rsidRPr="00F16E05">
              <w:rPr>
                <w:b/>
                <w:bCs/>
                <w:sz w:val="20"/>
                <w:szCs w:val="20"/>
              </w:rPr>
              <w:t>1 connection: </w:t>
            </w:r>
            <w:r w:rsidRPr="00F16E05">
              <w:rPr>
                <w:sz w:val="20"/>
                <w:szCs w:val="20"/>
              </w:rPr>
              <w:t>Write one connection to how these historical cases relate to modern discussions about race and freedom.</w:t>
            </w:r>
          </w:p>
          <w:p w14:paraId="00BDFF06" w14:textId="77777777" w:rsidR="00CD799D" w:rsidRPr="009F0A5A" w:rsidRDefault="00CD799D" w:rsidP="00CD799D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lastRenderedPageBreak/>
              <w:t>Gr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could have been better in class today? </w:t>
            </w:r>
            <w:r w:rsidRPr="009F0A5A">
              <w:rPr>
                <w:sz w:val="20"/>
                <w:szCs w:val="20"/>
              </w:rPr>
              <w:t xml:space="preserve"> </w:t>
            </w:r>
          </w:p>
          <w:p w14:paraId="13ED2DD3" w14:textId="77777777" w:rsidR="00CD799D" w:rsidRPr="009F0A5A" w:rsidRDefault="00CD799D" w:rsidP="00CD799D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l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went well with class today? </w:t>
            </w:r>
          </w:p>
          <w:p w14:paraId="75988913" w14:textId="4C6E7B11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AC93B" w14:textId="77777777" w:rsidR="00CD799D" w:rsidRPr="00AF51D6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3-2-1 Closure with grow/glow protocol</w:t>
            </w:r>
          </w:p>
          <w:p w14:paraId="5676D5AB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6EBF7D52" w14:textId="77777777" w:rsidR="00CD799D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6D2C40">
              <w:rPr>
                <w:rFonts w:ascii="Cambria" w:hAnsi="Cambria"/>
                <w:sz w:val="20"/>
                <w:szCs w:val="20"/>
              </w:rPr>
              <w:t>things learned,</w:t>
            </w: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4A8A0FA4" w14:textId="77777777" w:rsidR="00CD799D" w:rsidRPr="006D2C40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6D2C40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562E67DC" w14:textId="2D86E73D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1 </w:t>
            </w:r>
            <w:r w:rsidRPr="006D2C40">
              <w:rPr>
                <w:rFonts w:ascii="Cambria" w:hAnsi="Cambria"/>
                <w:sz w:val="20"/>
                <w:szCs w:val="20"/>
              </w:rPr>
              <w:t>interesting fact</w:t>
            </w:r>
          </w:p>
          <w:p w14:paraId="2B61CEC7" w14:textId="77777777" w:rsidR="00CD799D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534C58" w14:textId="77777777" w:rsidR="00CD799D" w:rsidRPr="009773FB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9773FB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0FA4BB9D" w14:textId="77777777" w:rsidR="00CD799D" w:rsidRPr="001D4FC4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7CFA3CC" w14:textId="3DBE423D" w:rsidR="00CD799D" w:rsidRPr="006D32FE" w:rsidRDefault="00CD799D" w:rsidP="00CD799D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9773FB">
              <w:rPr>
                <w:rFonts w:ascii="Cambria" w:hAnsi="Cambria"/>
                <w:sz w:val="20"/>
                <w:szCs w:val="20"/>
              </w:rPr>
              <w:t xml:space="preserve">What did we do well today </w:t>
            </w:r>
          </w:p>
        </w:tc>
        <w:tc>
          <w:tcPr>
            <w:tcW w:w="2541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F7722" w14:textId="77777777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4D8BC4E3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43CE1AB6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things learned, </w:t>
            </w:r>
          </w:p>
          <w:p w14:paraId="38636130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6A09C501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interesting fact,</w:t>
            </w:r>
          </w:p>
          <w:p w14:paraId="531D84B4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2E78D58B" w14:textId="77777777" w:rsidR="00CD799D" w:rsidRPr="00171BA5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6CA4FB67" w14:textId="77777777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3CBB9B9" w14:textId="104D8A51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258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44A85" w14:textId="77777777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1FF69CA0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78C005CB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things learned, </w:t>
            </w:r>
          </w:p>
          <w:p w14:paraId="378ABC67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79333C8E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interesting fact,</w:t>
            </w:r>
          </w:p>
          <w:p w14:paraId="4A22A6FF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2E6D62E6" w14:textId="77777777" w:rsidR="00CD799D" w:rsidRPr="00171BA5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3577D85D" w14:textId="77777777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9A0EEB5" w14:textId="51B43436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77777777" w:rsidR="00CD799D" w:rsidRPr="00AF51D6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23D4E1D0" w14:textId="77777777" w:rsidR="00CD799D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2F17A32" w14:textId="77777777" w:rsidR="00CD799D" w:rsidRPr="000D7C4B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0D7C4B">
              <w:rPr>
                <w:rFonts w:ascii="Cambria" w:hAnsi="Cambria"/>
                <w:sz w:val="20"/>
                <w:szCs w:val="20"/>
              </w:rPr>
              <w:t>things learned,</w:t>
            </w: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14E9A3DD" w14:textId="77777777" w:rsidR="00CD799D" w:rsidRPr="000D7C4B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0D7C4B">
              <w:rPr>
                <w:rFonts w:ascii="Cambria" w:hAnsi="Cambria"/>
                <w:sz w:val="20"/>
                <w:szCs w:val="20"/>
              </w:rPr>
              <w:t>questions,</w:t>
            </w: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62401BA4" w14:textId="77777777" w:rsidR="00CD799D" w:rsidRPr="000D7C4B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1 </w:t>
            </w:r>
            <w:r w:rsidRPr="000D7C4B">
              <w:rPr>
                <w:rFonts w:ascii="Cambria" w:hAnsi="Cambria"/>
                <w:sz w:val="20"/>
                <w:szCs w:val="20"/>
              </w:rPr>
              <w:t>interesting fact,</w:t>
            </w:r>
          </w:p>
          <w:p w14:paraId="31F0A1BE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F825544" w14:textId="77777777" w:rsidR="00CD799D" w:rsidRPr="001D4FC4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9773FB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260DF67C" w14:textId="77777777" w:rsidR="00CD799D" w:rsidRPr="001D4FC4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B5B24A" w14:textId="77777777" w:rsidR="00CD799D" w:rsidRPr="009773FB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9773FB">
              <w:rPr>
                <w:rFonts w:ascii="Cambria" w:hAnsi="Cambria"/>
                <w:sz w:val="20"/>
                <w:szCs w:val="20"/>
              </w:rPr>
              <w:t xml:space="preserve">What did we do well today? </w:t>
            </w:r>
          </w:p>
          <w:p w14:paraId="5DF2835F" w14:textId="29AE6E94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CD799D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34EFDE9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CD799D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CEB0ECA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aterials provided in bilingua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CD799D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CD799D" w:rsidRPr="006D32FE" w:rsidRDefault="00CD799D" w:rsidP="00CD799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CD799D" w:rsidRPr="006D32FE" w:rsidRDefault="00CD799D" w:rsidP="00CD799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47F18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63C8333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82204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3D1E3604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CD799D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CD799D" w:rsidRPr="006D32FE" w:rsidRDefault="00CD799D" w:rsidP="00CD799D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67C1D22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CD799D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CD799D" w:rsidRPr="006D32FE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CD799D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CD799D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CD799D" w:rsidRPr="00EB6477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>How will the students use technology to help them master the objective.</w:t>
            </w:r>
          </w:p>
          <w:p w14:paraId="79C27A3C" w14:textId="355ED013" w:rsidR="00CD799D" w:rsidRPr="006D32FE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405F6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introduction of online platforms as 1:1 or laptop carts become available</w:t>
            </w:r>
          </w:p>
          <w:p w14:paraId="52559A7D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39148B5F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introduction of online platforms as 1:1 or laptop carts become available</w:t>
            </w:r>
          </w:p>
          <w:p w14:paraId="34FA7355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introduction of online platforms as 1:1 or laptop carts become available</w:t>
            </w:r>
          </w:p>
          <w:p w14:paraId="6300EC9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introduction of online platforms as 1:1 or laptop carts become available</w:t>
            </w:r>
          </w:p>
          <w:p w14:paraId="4CD2D9C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introduction of online platforms as 1:1 or laptop carts become available</w:t>
            </w:r>
          </w:p>
          <w:p w14:paraId="1C4C7781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B4B75" w14:textId="77777777" w:rsidR="00CD7464" w:rsidRDefault="00CD7464">
      <w:r>
        <w:separator/>
      </w:r>
    </w:p>
  </w:endnote>
  <w:endnote w:type="continuationSeparator" w:id="0">
    <w:p w14:paraId="0FCD7D8E" w14:textId="77777777" w:rsidR="00CD7464" w:rsidRDefault="00CD74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078A2" w14:textId="77777777" w:rsidR="00CD7464" w:rsidRDefault="00CD7464">
      <w:r>
        <w:separator/>
      </w:r>
    </w:p>
  </w:footnote>
  <w:footnote w:type="continuationSeparator" w:id="0">
    <w:p w14:paraId="2A9905A1" w14:textId="77777777" w:rsidR="00CD7464" w:rsidRDefault="00CD74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608A"/>
    <w:multiLevelType w:val="multilevel"/>
    <w:tmpl w:val="A8BA7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25186"/>
    <w:multiLevelType w:val="multilevel"/>
    <w:tmpl w:val="AF88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D12E11"/>
    <w:multiLevelType w:val="multilevel"/>
    <w:tmpl w:val="E57C4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D116F1"/>
    <w:multiLevelType w:val="multilevel"/>
    <w:tmpl w:val="8432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9D129A"/>
    <w:multiLevelType w:val="multilevel"/>
    <w:tmpl w:val="83806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DF4872"/>
    <w:multiLevelType w:val="multilevel"/>
    <w:tmpl w:val="0BEE0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B2594C"/>
    <w:multiLevelType w:val="multilevel"/>
    <w:tmpl w:val="0A4C4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E3086B"/>
    <w:multiLevelType w:val="multilevel"/>
    <w:tmpl w:val="3C6EA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052C43"/>
    <w:multiLevelType w:val="multilevel"/>
    <w:tmpl w:val="66928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473E20"/>
    <w:multiLevelType w:val="multilevel"/>
    <w:tmpl w:val="37646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197BFD"/>
    <w:multiLevelType w:val="multilevel"/>
    <w:tmpl w:val="B8DEC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B55E92"/>
    <w:multiLevelType w:val="multilevel"/>
    <w:tmpl w:val="B9D81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10758B"/>
    <w:multiLevelType w:val="multilevel"/>
    <w:tmpl w:val="69A2E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5900875"/>
    <w:multiLevelType w:val="multilevel"/>
    <w:tmpl w:val="4D2C1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82402A5"/>
    <w:multiLevelType w:val="multilevel"/>
    <w:tmpl w:val="576EB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CEA2060"/>
    <w:multiLevelType w:val="multilevel"/>
    <w:tmpl w:val="531A6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5B7045"/>
    <w:multiLevelType w:val="multilevel"/>
    <w:tmpl w:val="C8A03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E517B4"/>
    <w:multiLevelType w:val="multilevel"/>
    <w:tmpl w:val="352AF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B70D97"/>
    <w:multiLevelType w:val="multilevel"/>
    <w:tmpl w:val="FB5A5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C94983"/>
    <w:multiLevelType w:val="multilevel"/>
    <w:tmpl w:val="CBDE7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FFF58A2"/>
    <w:multiLevelType w:val="multilevel"/>
    <w:tmpl w:val="1BF03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02C226B"/>
    <w:multiLevelType w:val="multilevel"/>
    <w:tmpl w:val="1368E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52C625C"/>
    <w:multiLevelType w:val="multilevel"/>
    <w:tmpl w:val="4D8A2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8565407"/>
    <w:multiLevelType w:val="multilevel"/>
    <w:tmpl w:val="94367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B047A5"/>
    <w:multiLevelType w:val="multilevel"/>
    <w:tmpl w:val="AC106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31340E"/>
    <w:multiLevelType w:val="multilevel"/>
    <w:tmpl w:val="4F7CC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9D4B52"/>
    <w:multiLevelType w:val="multilevel"/>
    <w:tmpl w:val="99B89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CD304D"/>
    <w:multiLevelType w:val="multilevel"/>
    <w:tmpl w:val="8C4E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606684E"/>
    <w:multiLevelType w:val="multilevel"/>
    <w:tmpl w:val="9C888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D205749"/>
    <w:multiLevelType w:val="multilevel"/>
    <w:tmpl w:val="CCD25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69117A"/>
    <w:multiLevelType w:val="multilevel"/>
    <w:tmpl w:val="76E49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2A513DD"/>
    <w:multiLevelType w:val="multilevel"/>
    <w:tmpl w:val="7BDC3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49F0342"/>
    <w:multiLevelType w:val="multilevel"/>
    <w:tmpl w:val="68FA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AF34BF1"/>
    <w:multiLevelType w:val="multilevel"/>
    <w:tmpl w:val="44A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753B58"/>
    <w:multiLevelType w:val="multilevel"/>
    <w:tmpl w:val="9F5E4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ECE2B00"/>
    <w:multiLevelType w:val="multilevel"/>
    <w:tmpl w:val="9F285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DA1883"/>
    <w:multiLevelType w:val="multilevel"/>
    <w:tmpl w:val="06ECF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5005110"/>
    <w:multiLevelType w:val="multilevel"/>
    <w:tmpl w:val="3E128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828662F"/>
    <w:multiLevelType w:val="multilevel"/>
    <w:tmpl w:val="D4C2C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4B7310"/>
    <w:multiLevelType w:val="multilevel"/>
    <w:tmpl w:val="FC028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2506386">
    <w:abstractNumId w:val="32"/>
  </w:num>
  <w:num w:numId="2" w16cid:durableId="468130978">
    <w:abstractNumId w:val="15"/>
  </w:num>
  <w:num w:numId="3" w16cid:durableId="421995105">
    <w:abstractNumId w:val="36"/>
  </w:num>
  <w:num w:numId="4" w16cid:durableId="1373917371">
    <w:abstractNumId w:val="5"/>
  </w:num>
  <w:num w:numId="5" w16cid:durableId="1747654956">
    <w:abstractNumId w:val="16"/>
  </w:num>
  <w:num w:numId="6" w16cid:durableId="218370554">
    <w:abstractNumId w:val="2"/>
  </w:num>
  <w:num w:numId="7" w16cid:durableId="1530265638">
    <w:abstractNumId w:val="7"/>
  </w:num>
  <w:num w:numId="8" w16cid:durableId="840268661">
    <w:abstractNumId w:val="19"/>
  </w:num>
  <w:num w:numId="9" w16cid:durableId="1361858310">
    <w:abstractNumId w:val="29"/>
  </w:num>
  <w:num w:numId="10" w16cid:durableId="255753875">
    <w:abstractNumId w:val="23"/>
  </w:num>
  <w:num w:numId="11" w16cid:durableId="1360816649">
    <w:abstractNumId w:val="35"/>
  </w:num>
  <w:num w:numId="12" w16cid:durableId="244464615">
    <w:abstractNumId w:val="11"/>
  </w:num>
  <w:num w:numId="13" w16cid:durableId="13697642">
    <w:abstractNumId w:val="25"/>
  </w:num>
  <w:num w:numId="14" w16cid:durableId="927814656">
    <w:abstractNumId w:val="30"/>
  </w:num>
  <w:num w:numId="15" w16cid:durableId="1742824336">
    <w:abstractNumId w:val="20"/>
  </w:num>
  <w:num w:numId="16" w16cid:durableId="1522547813">
    <w:abstractNumId w:val="3"/>
  </w:num>
  <w:num w:numId="17" w16cid:durableId="965819232">
    <w:abstractNumId w:val="27"/>
  </w:num>
  <w:num w:numId="18" w16cid:durableId="878474337">
    <w:abstractNumId w:val="4"/>
  </w:num>
  <w:num w:numId="19" w16cid:durableId="1349483354">
    <w:abstractNumId w:val="12"/>
  </w:num>
  <w:num w:numId="20" w16cid:durableId="1640113736">
    <w:abstractNumId w:val="13"/>
  </w:num>
  <w:num w:numId="21" w16cid:durableId="716706699">
    <w:abstractNumId w:val="34"/>
  </w:num>
  <w:num w:numId="22" w16cid:durableId="786195203">
    <w:abstractNumId w:val="0"/>
  </w:num>
  <w:num w:numId="23" w16cid:durableId="429013747">
    <w:abstractNumId w:val="31"/>
  </w:num>
  <w:num w:numId="24" w16cid:durableId="1246454507">
    <w:abstractNumId w:val="28"/>
  </w:num>
  <w:num w:numId="25" w16cid:durableId="1208183918">
    <w:abstractNumId w:val="22"/>
  </w:num>
  <w:num w:numId="26" w16cid:durableId="101387544">
    <w:abstractNumId w:val="17"/>
  </w:num>
  <w:num w:numId="27" w16cid:durableId="554850978">
    <w:abstractNumId w:val="10"/>
  </w:num>
  <w:num w:numId="28" w16cid:durableId="1509101510">
    <w:abstractNumId w:val="37"/>
  </w:num>
  <w:num w:numId="29" w16cid:durableId="2057655444">
    <w:abstractNumId w:val="24"/>
  </w:num>
  <w:num w:numId="30" w16cid:durableId="1720518359">
    <w:abstractNumId w:val="39"/>
  </w:num>
  <w:num w:numId="31" w16cid:durableId="985474249">
    <w:abstractNumId w:val="1"/>
  </w:num>
  <w:num w:numId="32" w16cid:durableId="2123961243">
    <w:abstractNumId w:val="9"/>
  </w:num>
  <w:num w:numId="33" w16cid:durableId="1558316639">
    <w:abstractNumId w:val="38"/>
  </w:num>
  <w:num w:numId="34" w16cid:durableId="1755013109">
    <w:abstractNumId w:val="26"/>
  </w:num>
  <w:num w:numId="35" w16cid:durableId="705329785">
    <w:abstractNumId w:val="21"/>
  </w:num>
  <w:num w:numId="36" w16cid:durableId="996693334">
    <w:abstractNumId w:val="14"/>
  </w:num>
  <w:num w:numId="37" w16cid:durableId="108282618">
    <w:abstractNumId w:val="6"/>
  </w:num>
  <w:num w:numId="38" w16cid:durableId="972755155">
    <w:abstractNumId w:val="18"/>
  </w:num>
  <w:num w:numId="39" w16cid:durableId="1450472256">
    <w:abstractNumId w:val="33"/>
  </w:num>
  <w:num w:numId="40" w16cid:durableId="12373948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0A3A"/>
    <w:rsid w:val="00020799"/>
    <w:rsid w:val="00020F4B"/>
    <w:rsid w:val="00023C0E"/>
    <w:rsid w:val="00024404"/>
    <w:rsid w:val="00030C24"/>
    <w:rsid w:val="00030CA6"/>
    <w:rsid w:val="000315E9"/>
    <w:rsid w:val="00032CF6"/>
    <w:rsid w:val="000331C1"/>
    <w:rsid w:val="00033461"/>
    <w:rsid w:val="00033BA5"/>
    <w:rsid w:val="00043D38"/>
    <w:rsid w:val="00044CBA"/>
    <w:rsid w:val="000531DB"/>
    <w:rsid w:val="0005716F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D7C4B"/>
    <w:rsid w:val="000E36FE"/>
    <w:rsid w:val="000E4992"/>
    <w:rsid w:val="000E618D"/>
    <w:rsid w:val="000E67A1"/>
    <w:rsid w:val="000E6FE7"/>
    <w:rsid w:val="000F22A5"/>
    <w:rsid w:val="000F30F0"/>
    <w:rsid w:val="001108F4"/>
    <w:rsid w:val="00111010"/>
    <w:rsid w:val="0011104D"/>
    <w:rsid w:val="0011546F"/>
    <w:rsid w:val="00121A1F"/>
    <w:rsid w:val="00121C77"/>
    <w:rsid w:val="001223E9"/>
    <w:rsid w:val="001347A0"/>
    <w:rsid w:val="00136232"/>
    <w:rsid w:val="00143BB7"/>
    <w:rsid w:val="001475C3"/>
    <w:rsid w:val="001507B1"/>
    <w:rsid w:val="0015239A"/>
    <w:rsid w:val="00160666"/>
    <w:rsid w:val="00161597"/>
    <w:rsid w:val="00161770"/>
    <w:rsid w:val="00161959"/>
    <w:rsid w:val="0016394C"/>
    <w:rsid w:val="00163CA6"/>
    <w:rsid w:val="00165822"/>
    <w:rsid w:val="0016736E"/>
    <w:rsid w:val="00171106"/>
    <w:rsid w:val="00171BA5"/>
    <w:rsid w:val="0017795F"/>
    <w:rsid w:val="001802B5"/>
    <w:rsid w:val="00184502"/>
    <w:rsid w:val="00185F61"/>
    <w:rsid w:val="00187BF6"/>
    <w:rsid w:val="001908EB"/>
    <w:rsid w:val="001A0360"/>
    <w:rsid w:val="001A53AD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D4FC4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B6E96"/>
    <w:rsid w:val="002C0C11"/>
    <w:rsid w:val="002C4135"/>
    <w:rsid w:val="002C4D09"/>
    <w:rsid w:val="002D1EAB"/>
    <w:rsid w:val="002E01DC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972C1"/>
    <w:rsid w:val="003A079B"/>
    <w:rsid w:val="003A324E"/>
    <w:rsid w:val="003B0363"/>
    <w:rsid w:val="003B6E85"/>
    <w:rsid w:val="003C230C"/>
    <w:rsid w:val="003C2E29"/>
    <w:rsid w:val="003C37AC"/>
    <w:rsid w:val="003C4547"/>
    <w:rsid w:val="003D6265"/>
    <w:rsid w:val="003E006A"/>
    <w:rsid w:val="003E01DF"/>
    <w:rsid w:val="003E03CF"/>
    <w:rsid w:val="003E1054"/>
    <w:rsid w:val="003E28FF"/>
    <w:rsid w:val="003E446D"/>
    <w:rsid w:val="00400157"/>
    <w:rsid w:val="00403FDF"/>
    <w:rsid w:val="004161FB"/>
    <w:rsid w:val="00417B98"/>
    <w:rsid w:val="004228E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0253"/>
    <w:rsid w:val="00495321"/>
    <w:rsid w:val="00495930"/>
    <w:rsid w:val="004963D9"/>
    <w:rsid w:val="004A1AE1"/>
    <w:rsid w:val="004A1BDA"/>
    <w:rsid w:val="004C1CDC"/>
    <w:rsid w:val="004C4218"/>
    <w:rsid w:val="004C5171"/>
    <w:rsid w:val="004F023F"/>
    <w:rsid w:val="004F0806"/>
    <w:rsid w:val="004F4EFB"/>
    <w:rsid w:val="005009C6"/>
    <w:rsid w:val="00503AC2"/>
    <w:rsid w:val="00505A49"/>
    <w:rsid w:val="00510D04"/>
    <w:rsid w:val="00514049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3254"/>
    <w:rsid w:val="00547560"/>
    <w:rsid w:val="00547F89"/>
    <w:rsid w:val="0055047B"/>
    <w:rsid w:val="0055332E"/>
    <w:rsid w:val="005653FF"/>
    <w:rsid w:val="00572052"/>
    <w:rsid w:val="005773D0"/>
    <w:rsid w:val="00577BD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0621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3F7D"/>
    <w:rsid w:val="005F5848"/>
    <w:rsid w:val="005F7F4F"/>
    <w:rsid w:val="00603574"/>
    <w:rsid w:val="0060575D"/>
    <w:rsid w:val="0061384A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2C40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E7A4B"/>
    <w:rsid w:val="006F01F2"/>
    <w:rsid w:val="006F6DBD"/>
    <w:rsid w:val="007008CC"/>
    <w:rsid w:val="00704EE0"/>
    <w:rsid w:val="00715AFC"/>
    <w:rsid w:val="0072117D"/>
    <w:rsid w:val="00721422"/>
    <w:rsid w:val="00723577"/>
    <w:rsid w:val="00726D99"/>
    <w:rsid w:val="007313D2"/>
    <w:rsid w:val="00734AAA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1440"/>
    <w:rsid w:val="007A29EE"/>
    <w:rsid w:val="007A3E2C"/>
    <w:rsid w:val="007A6953"/>
    <w:rsid w:val="007A6FC1"/>
    <w:rsid w:val="007A7A79"/>
    <w:rsid w:val="007B0419"/>
    <w:rsid w:val="007B380C"/>
    <w:rsid w:val="007B3CA6"/>
    <w:rsid w:val="007D46E6"/>
    <w:rsid w:val="007E0158"/>
    <w:rsid w:val="007E25B8"/>
    <w:rsid w:val="007E2D32"/>
    <w:rsid w:val="007E562A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2B1F"/>
    <w:rsid w:val="00825B8B"/>
    <w:rsid w:val="0083719C"/>
    <w:rsid w:val="008435B6"/>
    <w:rsid w:val="00844C40"/>
    <w:rsid w:val="00857F27"/>
    <w:rsid w:val="00860FBC"/>
    <w:rsid w:val="00863B39"/>
    <w:rsid w:val="008653CA"/>
    <w:rsid w:val="00865CE8"/>
    <w:rsid w:val="00870984"/>
    <w:rsid w:val="00884D2E"/>
    <w:rsid w:val="00890D11"/>
    <w:rsid w:val="00894EAC"/>
    <w:rsid w:val="00897EEF"/>
    <w:rsid w:val="008A362A"/>
    <w:rsid w:val="008A7EC3"/>
    <w:rsid w:val="008B1576"/>
    <w:rsid w:val="008B539F"/>
    <w:rsid w:val="008B5B3A"/>
    <w:rsid w:val="008B5F7D"/>
    <w:rsid w:val="008C1F88"/>
    <w:rsid w:val="008D2EA1"/>
    <w:rsid w:val="008E72DA"/>
    <w:rsid w:val="00906657"/>
    <w:rsid w:val="009069FD"/>
    <w:rsid w:val="00913861"/>
    <w:rsid w:val="00915B7B"/>
    <w:rsid w:val="00917FFB"/>
    <w:rsid w:val="00921865"/>
    <w:rsid w:val="009242F1"/>
    <w:rsid w:val="00925459"/>
    <w:rsid w:val="0093144C"/>
    <w:rsid w:val="0093259A"/>
    <w:rsid w:val="0093269F"/>
    <w:rsid w:val="00945E73"/>
    <w:rsid w:val="00947985"/>
    <w:rsid w:val="00955D52"/>
    <w:rsid w:val="00962DD8"/>
    <w:rsid w:val="009773FB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5742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867"/>
    <w:rsid w:val="00A75B35"/>
    <w:rsid w:val="00A76F6B"/>
    <w:rsid w:val="00A805B9"/>
    <w:rsid w:val="00A81961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E6AF4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C57B2"/>
    <w:rsid w:val="00BD4E5C"/>
    <w:rsid w:val="00BD4FFF"/>
    <w:rsid w:val="00BE140D"/>
    <w:rsid w:val="00BE7787"/>
    <w:rsid w:val="00BF215D"/>
    <w:rsid w:val="00C0709C"/>
    <w:rsid w:val="00C10BFE"/>
    <w:rsid w:val="00C14E52"/>
    <w:rsid w:val="00C17172"/>
    <w:rsid w:val="00C27645"/>
    <w:rsid w:val="00C3609A"/>
    <w:rsid w:val="00C402BE"/>
    <w:rsid w:val="00C420E6"/>
    <w:rsid w:val="00C50CC4"/>
    <w:rsid w:val="00C539BF"/>
    <w:rsid w:val="00C55A97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A5BBE"/>
    <w:rsid w:val="00CB1849"/>
    <w:rsid w:val="00CB398A"/>
    <w:rsid w:val="00CB7FB8"/>
    <w:rsid w:val="00CC22EC"/>
    <w:rsid w:val="00CD3935"/>
    <w:rsid w:val="00CD731F"/>
    <w:rsid w:val="00CD7464"/>
    <w:rsid w:val="00CD799D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164E2"/>
    <w:rsid w:val="00D33CAF"/>
    <w:rsid w:val="00D3688E"/>
    <w:rsid w:val="00D37FC7"/>
    <w:rsid w:val="00D45C92"/>
    <w:rsid w:val="00D4678E"/>
    <w:rsid w:val="00D6684F"/>
    <w:rsid w:val="00D72720"/>
    <w:rsid w:val="00D7352D"/>
    <w:rsid w:val="00D76EBA"/>
    <w:rsid w:val="00D83B5D"/>
    <w:rsid w:val="00D843CA"/>
    <w:rsid w:val="00D8546D"/>
    <w:rsid w:val="00D9377A"/>
    <w:rsid w:val="00D939A9"/>
    <w:rsid w:val="00DA34ED"/>
    <w:rsid w:val="00DA56B6"/>
    <w:rsid w:val="00DB0AE5"/>
    <w:rsid w:val="00DB30E5"/>
    <w:rsid w:val="00DB4B6B"/>
    <w:rsid w:val="00DB537C"/>
    <w:rsid w:val="00DB74FF"/>
    <w:rsid w:val="00DC2390"/>
    <w:rsid w:val="00DC39CB"/>
    <w:rsid w:val="00DD4142"/>
    <w:rsid w:val="00DD6DC7"/>
    <w:rsid w:val="00DE0780"/>
    <w:rsid w:val="00DE65CA"/>
    <w:rsid w:val="00DE7315"/>
    <w:rsid w:val="00DF5870"/>
    <w:rsid w:val="00E1699D"/>
    <w:rsid w:val="00E21F4C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051F"/>
    <w:rsid w:val="00E72D37"/>
    <w:rsid w:val="00E72E0E"/>
    <w:rsid w:val="00E74A9C"/>
    <w:rsid w:val="00E76216"/>
    <w:rsid w:val="00E778C8"/>
    <w:rsid w:val="00E814EF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2B36"/>
    <w:rsid w:val="00ED628A"/>
    <w:rsid w:val="00EE0944"/>
    <w:rsid w:val="00EE13E4"/>
    <w:rsid w:val="00EE2281"/>
    <w:rsid w:val="00EF0065"/>
    <w:rsid w:val="00EF04FB"/>
    <w:rsid w:val="00EF6705"/>
    <w:rsid w:val="00F0782E"/>
    <w:rsid w:val="00F163B8"/>
    <w:rsid w:val="00F166FC"/>
    <w:rsid w:val="00F23F8D"/>
    <w:rsid w:val="00F30D0F"/>
    <w:rsid w:val="00F36049"/>
    <w:rsid w:val="00F376E4"/>
    <w:rsid w:val="00F37B08"/>
    <w:rsid w:val="00F42AD3"/>
    <w:rsid w:val="00F51E1D"/>
    <w:rsid w:val="00F56745"/>
    <w:rsid w:val="00F61667"/>
    <w:rsid w:val="00F62BD8"/>
    <w:rsid w:val="00F66B24"/>
    <w:rsid w:val="00F72621"/>
    <w:rsid w:val="00F7595B"/>
    <w:rsid w:val="00F817DB"/>
    <w:rsid w:val="00F930DC"/>
    <w:rsid w:val="00FA46AF"/>
    <w:rsid w:val="00FB075A"/>
    <w:rsid w:val="00FB5998"/>
    <w:rsid w:val="00FC2913"/>
    <w:rsid w:val="00FC47CD"/>
    <w:rsid w:val="00FC4A1C"/>
    <w:rsid w:val="00FC5336"/>
    <w:rsid w:val="00FC7588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5B9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F66B24"/>
    <w:rPr>
      <w:b/>
      <w:bCs/>
    </w:rPr>
  </w:style>
  <w:style w:type="character" w:customStyle="1" w:styleId="answerparsertextcontainerziiv">
    <w:name w:val="answerparser_textcontainer__z_iiv"/>
    <w:basedOn w:val="DefaultParagraphFont"/>
    <w:rsid w:val="004953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0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9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2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13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9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52020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5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77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20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89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92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61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7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45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00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22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42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6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01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11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92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4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42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45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68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9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0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76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6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40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2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03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82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63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8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70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0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22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17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9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3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68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126157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5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1264</Words>
  <Characters>721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4</cp:revision>
  <cp:lastPrinted>2024-09-16T11:53:00Z</cp:lastPrinted>
  <dcterms:created xsi:type="dcterms:W3CDTF">2024-10-14T02:33:00Z</dcterms:created>
  <dcterms:modified xsi:type="dcterms:W3CDTF">2024-10-14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